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081e11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601f2a9-f461-4fa4-9758-c57cc5a336e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26:18Z</dcterms:created>
  <dcterms:modified xsi:type="dcterms:W3CDTF">2023-06-10T15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